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DF17B" w14:textId="3F52D490" w:rsidR="001D0CC0" w:rsidRDefault="00097B86" w:rsidP="00841B5D">
      <w:pPr>
        <w:tabs>
          <w:tab w:val="left" w:pos="7371"/>
        </w:tabs>
      </w:pPr>
      <w:r>
        <w:rPr>
          <w:rStyle w:val="TitleChar"/>
        </w:rPr>
        <w:t>Topic 1</w:t>
      </w:r>
      <w:r w:rsidR="001D0CC0" w:rsidRPr="001D0CC0">
        <w:rPr>
          <w:rStyle w:val="TitleChar"/>
        </w:rPr>
        <w:t xml:space="preserve"> Vocab</w:t>
      </w:r>
      <w:r w:rsidR="001D0CC0">
        <w:rPr>
          <w:rStyle w:val="TitleChar"/>
        </w:rPr>
        <w:t xml:space="preserve"> Review</w:t>
      </w:r>
      <w:r w:rsidR="001D0CC0">
        <w:t xml:space="preserve"> </w:t>
      </w:r>
      <w:r w:rsidR="001D0CC0">
        <w:tab/>
        <w:t>NAME______________________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263"/>
        <w:gridCol w:w="3261"/>
        <w:gridCol w:w="4961"/>
      </w:tblGrid>
      <w:tr w:rsidR="00841B5D" w14:paraId="66F1F4EC" w14:textId="77777777" w:rsidTr="00A42202">
        <w:trPr>
          <w:tblHeader/>
        </w:trPr>
        <w:tc>
          <w:tcPr>
            <w:tcW w:w="2263" w:type="dxa"/>
          </w:tcPr>
          <w:p w14:paraId="4357CA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261" w:type="dxa"/>
          </w:tcPr>
          <w:p w14:paraId="1A087E10" w14:textId="77777777" w:rsidR="001D0CC0" w:rsidRPr="00890BF0" w:rsidRDefault="001D0CC0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efinition</w:t>
            </w:r>
          </w:p>
        </w:tc>
        <w:tc>
          <w:tcPr>
            <w:tcW w:w="4961" w:type="dxa"/>
          </w:tcPr>
          <w:p w14:paraId="52D8EC66" w14:textId="6C414BEF" w:rsidR="001D0CC0" w:rsidRPr="00890BF0" w:rsidRDefault="00C636C2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iagram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analog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ies</w:t>
            </w:r>
            <w:r w:rsidRPr="00890BF0">
              <w:rPr>
                <w:rFonts w:cstheme="minorHAnsi"/>
                <w:b/>
                <w:sz w:val="28"/>
                <w:szCs w:val="28"/>
              </w:rPr>
              <w:t>, question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or notes</w:t>
            </w:r>
          </w:p>
        </w:tc>
      </w:tr>
      <w:tr w:rsidR="005E4A99" w14:paraId="0354BB66" w14:textId="77777777" w:rsidTr="005E4A99">
        <w:trPr>
          <w:cantSplit/>
        </w:trPr>
        <w:tc>
          <w:tcPr>
            <w:tcW w:w="2263" w:type="dxa"/>
          </w:tcPr>
          <w:p w14:paraId="6B4DE2D7" w14:textId="7A8ABADA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Linear motion</w:t>
            </w:r>
          </w:p>
        </w:tc>
        <w:tc>
          <w:tcPr>
            <w:tcW w:w="3261" w:type="dxa"/>
          </w:tcPr>
          <w:p w14:paraId="0B6C99C4" w14:textId="0A84D36F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ovement along a straight line. For example: horizontal (left-to-right) or vertical (up and down).</w:t>
            </w:r>
          </w:p>
        </w:tc>
        <w:tc>
          <w:tcPr>
            <w:tcW w:w="4961" w:type="dxa"/>
          </w:tcPr>
          <w:p w14:paraId="6409C9B3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68BBD4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9E84FAA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044F990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126C3C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053A102" w14:textId="2BAE8BC9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45DBF6ED" w14:textId="77777777" w:rsidTr="00A42202">
        <w:tc>
          <w:tcPr>
            <w:tcW w:w="2263" w:type="dxa"/>
          </w:tcPr>
          <w:p w14:paraId="64A5DA38" w14:textId="2D058939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Uniformly accelerated motion</w:t>
            </w:r>
          </w:p>
        </w:tc>
        <w:tc>
          <w:tcPr>
            <w:tcW w:w="3261" w:type="dxa"/>
          </w:tcPr>
          <w:p w14:paraId="3BEC6CEA" w14:textId="56CAED82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otion where acceleration is constant. Solve problems using the three motion equations.</w:t>
            </w:r>
          </w:p>
        </w:tc>
        <w:tc>
          <w:tcPr>
            <w:tcW w:w="4961" w:type="dxa"/>
          </w:tcPr>
          <w:p w14:paraId="641E4356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80A14C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5CB1A23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BB68B74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510B9B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81B2EB6" w14:textId="11C1446F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34C2095B" w14:textId="77777777" w:rsidTr="00A42202">
        <w:tc>
          <w:tcPr>
            <w:tcW w:w="2263" w:type="dxa"/>
          </w:tcPr>
          <w:p w14:paraId="229CB0D9" w14:textId="618C38EB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calar</w:t>
            </w:r>
          </w:p>
        </w:tc>
        <w:tc>
          <w:tcPr>
            <w:tcW w:w="3261" w:type="dxa"/>
          </w:tcPr>
          <w:p w14:paraId="70394AFF" w14:textId="3F6B62C1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Measurement with no direction (just an amount). For example: time, </w:t>
            </w:r>
            <w:proofErr w:type="gramStart"/>
            <w:r>
              <w:rPr>
                <w:rFonts w:cstheme="minorHAnsi"/>
                <w:sz w:val="28"/>
                <w:szCs w:val="28"/>
              </w:rPr>
              <w:t>mass</w:t>
            </w:r>
            <w:proofErr w:type="gramEnd"/>
            <w:r>
              <w:rPr>
                <w:rFonts w:cstheme="minorHAnsi"/>
                <w:sz w:val="28"/>
                <w:szCs w:val="28"/>
              </w:rPr>
              <w:t xml:space="preserve"> and distance.</w:t>
            </w:r>
          </w:p>
        </w:tc>
        <w:tc>
          <w:tcPr>
            <w:tcW w:w="4961" w:type="dxa"/>
          </w:tcPr>
          <w:p w14:paraId="49FBD1D6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CADE20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5C4CD82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A0CB916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5255810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0FF147E" w14:textId="331B673B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185B86D9" w14:textId="77777777" w:rsidTr="00A42202">
        <w:tc>
          <w:tcPr>
            <w:tcW w:w="2263" w:type="dxa"/>
          </w:tcPr>
          <w:p w14:paraId="12EDAAE6" w14:textId="2F969C13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Vector</w:t>
            </w:r>
          </w:p>
        </w:tc>
        <w:tc>
          <w:tcPr>
            <w:tcW w:w="3261" w:type="dxa"/>
          </w:tcPr>
          <w:p w14:paraId="42C1EDEE" w14:textId="68E1951F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easurement with an amount (magnitude) and a direction. For example: displacement, velocity, acceleration, and force.</w:t>
            </w:r>
          </w:p>
        </w:tc>
        <w:tc>
          <w:tcPr>
            <w:tcW w:w="4961" w:type="dxa"/>
          </w:tcPr>
          <w:p w14:paraId="3AA3E3A9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C61A9A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9B55A29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D50941D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74EDF5E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4D19C07" w14:textId="0DD60402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7FEFDBF3" w14:textId="77777777" w:rsidTr="00A42202">
        <w:tc>
          <w:tcPr>
            <w:tcW w:w="2263" w:type="dxa"/>
          </w:tcPr>
          <w:p w14:paraId="4B588263" w14:textId="54FCFF35" w:rsidR="005E4A99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Displacement and distance</w:t>
            </w:r>
          </w:p>
        </w:tc>
        <w:tc>
          <w:tcPr>
            <w:tcW w:w="3261" w:type="dxa"/>
          </w:tcPr>
          <w:p w14:paraId="1D8EFCC3" w14:textId="0E1E64F4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easurements of how far something has moved. Displacement also includes direction from starting point. Unit: m</w:t>
            </w:r>
          </w:p>
        </w:tc>
        <w:tc>
          <w:tcPr>
            <w:tcW w:w="4961" w:type="dxa"/>
          </w:tcPr>
          <w:p w14:paraId="01024F9B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0B4A834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DA5A3E4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68D2E5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13737D0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18394CB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62F88F7C" w14:textId="77777777" w:rsidTr="005E4A99">
        <w:trPr>
          <w:cantSplit/>
        </w:trPr>
        <w:tc>
          <w:tcPr>
            <w:tcW w:w="2263" w:type="dxa"/>
          </w:tcPr>
          <w:p w14:paraId="5E8D8E54" w14:textId="78AD82CD" w:rsidR="005E4A99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Velocity and speed</w:t>
            </w:r>
          </w:p>
        </w:tc>
        <w:tc>
          <w:tcPr>
            <w:tcW w:w="3261" w:type="dxa"/>
          </w:tcPr>
          <w:p w14:paraId="779A2320" w14:textId="7343E112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easurements of how fast something is moving. Velocity also includes the direction of the object’s movement. Unit: m/s</w:t>
            </w:r>
          </w:p>
        </w:tc>
        <w:tc>
          <w:tcPr>
            <w:tcW w:w="4961" w:type="dxa"/>
          </w:tcPr>
          <w:p w14:paraId="2C0F043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7223B86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75279B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213585D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B31B23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F42711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3D6B0458" w14:textId="77777777" w:rsidTr="005E4A99">
        <w:trPr>
          <w:cantSplit/>
        </w:trPr>
        <w:tc>
          <w:tcPr>
            <w:tcW w:w="2263" w:type="dxa"/>
          </w:tcPr>
          <w:p w14:paraId="00029121" w14:textId="0C275A4B" w:rsidR="005E4A99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Acceleration</w:t>
            </w:r>
          </w:p>
        </w:tc>
        <w:tc>
          <w:tcPr>
            <w:tcW w:w="3261" w:type="dxa"/>
          </w:tcPr>
          <w:p w14:paraId="7D865B4D" w14:textId="6EE8C7BF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How quickly motion is changing (speeding up, slowing down, or changing direction).</w:t>
            </w:r>
            <w:r>
              <w:rPr>
                <w:rFonts w:cstheme="minorHAnsi"/>
                <w:sz w:val="28"/>
                <w:szCs w:val="28"/>
              </w:rPr>
              <w:t xml:space="preserve"> Unit: m/s/s.</w:t>
            </w:r>
          </w:p>
        </w:tc>
        <w:tc>
          <w:tcPr>
            <w:tcW w:w="4961" w:type="dxa"/>
          </w:tcPr>
          <w:p w14:paraId="54A390AB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1F1DAE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66756CF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57A3850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CCF2B3B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669A1A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0B7AAFE2" w14:textId="77777777" w:rsidTr="005E4A99">
        <w:trPr>
          <w:cantSplit/>
        </w:trPr>
        <w:tc>
          <w:tcPr>
            <w:tcW w:w="2263" w:type="dxa"/>
          </w:tcPr>
          <w:p w14:paraId="0A50DF31" w14:textId="30189DC4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raphical representations</w:t>
            </w:r>
          </w:p>
        </w:tc>
        <w:tc>
          <w:tcPr>
            <w:tcW w:w="3261" w:type="dxa"/>
          </w:tcPr>
          <w:p w14:paraId="498B8C77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Graphs of motion:</w:t>
            </w:r>
          </w:p>
          <w:p w14:paraId="7557E1E2" w14:textId="77777777" w:rsidR="005E4A99" w:rsidRDefault="005E4A99" w:rsidP="005E4A9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</w:t>
            </w:r>
            <w:r w:rsidRPr="00EC418E">
              <w:rPr>
                <w:rFonts w:cstheme="minorHAnsi"/>
                <w:sz w:val="28"/>
                <w:szCs w:val="28"/>
              </w:rPr>
              <w:t>osition</w:t>
            </w:r>
            <w:r>
              <w:rPr>
                <w:rFonts w:cstheme="minorHAnsi"/>
                <w:sz w:val="28"/>
                <w:szCs w:val="28"/>
              </w:rPr>
              <w:t xml:space="preserve"> vs time</w:t>
            </w:r>
          </w:p>
          <w:p w14:paraId="7F2188F4" w14:textId="77777777" w:rsidR="005E4A99" w:rsidRDefault="005E4A99" w:rsidP="005E4A9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8"/>
                <w:szCs w:val="28"/>
              </w:rPr>
            </w:pPr>
            <w:r w:rsidRPr="00EC418E">
              <w:rPr>
                <w:rFonts w:cstheme="minorHAnsi"/>
                <w:sz w:val="28"/>
                <w:szCs w:val="28"/>
              </w:rPr>
              <w:t xml:space="preserve">velocity </w:t>
            </w:r>
            <w:r>
              <w:rPr>
                <w:rFonts w:cstheme="minorHAnsi"/>
                <w:sz w:val="28"/>
                <w:szCs w:val="28"/>
              </w:rPr>
              <w:t>vs time</w:t>
            </w:r>
          </w:p>
          <w:p w14:paraId="5B8F22A8" w14:textId="04A6C927" w:rsidR="005E4A99" w:rsidRPr="00EC418E" w:rsidRDefault="005E4A99" w:rsidP="005E4A9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8"/>
                <w:szCs w:val="28"/>
              </w:rPr>
            </w:pPr>
            <w:r w:rsidRPr="00EC418E">
              <w:rPr>
                <w:rFonts w:cstheme="minorHAnsi"/>
                <w:sz w:val="28"/>
                <w:szCs w:val="28"/>
              </w:rPr>
              <w:t xml:space="preserve">acceleration </w:t>
            </w:r>
            <w:r>
              <w:rPr>
                <w:rFonts w:cstheme="minorHAnsi"/>
                <w:sz w:val="28"/>
                <w:szCs w:val="28"/>
              </w:rPr>
              <w:t xml:space="preserve">vs </w:t>
            </w:r>
            <w:r w:rsidRPr="00EC418E">
              <w:rPr>
                <w:rFonts w:cstheme="minorHAnsi"/>
                <w:sz w:val="28"/>
                <w:szCs w:val="28"/>
              </w:rPr>
              <w:t>time</w:t>
            </w:r>
          </w:p>
        </w:tc>
        <w:tc>
          <w:tcPr>
            <w:tcW w:w="4961" w:type="dxa"/>
          </w:tcPr>
          <w:p w14:paraId="05E1EC93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E25AEF8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60A8C52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5FDA49F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DBD075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D31684A" w14:textId="7EA15168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0EC6998B" w14:textId="77777777" w:rsidTr="00A42202">
        <w:tc>
          <w:tcPr>
            <w:tcW w:w="2263" w:type="dxa"/>
          </w:tcPr>
          <w:p w14:paraId="49F47E50" w14:textId="5214B7CE" w:rsidR="005E4A99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raphical technique: slope (gradient)</w:t>
            </w:r>
          </w:p>
        </w:tc>
        <w:tc>
          <w:tcPr>
            <w:tcW w:w="3261" w:type="dxa"/>
          </w:tcPr>
          <w:p w14:paraId="439E9B54" w14:textId="1F14237F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lope (gradient) of a position graph gives velocity, slope of a velocity graph gives acceleration.</w:t>
            </w:r>
          </w:p>
        </w:tc>
        <w:tc>
          <w:tcPr>
            <w:tcW w:w="4961" w:type="dxa"/>
          </w:tcPr>
          <w:p w14:paraId="0B0050A7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622CD1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021DA12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DB7B6A9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BE74E3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6B9BE4E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547CC815" w14:textId="77777777" w:rsidTr="00A42202">
        <w:tc>
          <w:tcPr>
            <w:tcW w:w="2263" w:type="dxa"/>
          </w:tcPr>
          <w:p w14:paraId="2424D18E" w14:textId="35228F88" w:rsidR="005E4A99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raphical technique: area</w:t>
            </w:r>
          </w:p>
        </w:tc>
        <w:tc>
          <w:tcPr>
            <w:tcW w:w="3261" w:type="dxa"/>
          </w:tcPr>
          <w:p w14:paraId="3387F553" w14:textId="4C580FA5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rea under an acceleration graph gives change in velocity, under a velocity graph gives change in displacement.</w:t>
            </w:r>
          </w:p>
        </w:tc>
        <w:tc>
          <w:tcPr>
            <w:tcW w:w="4961" w:type="dxa"/>
          </w:tcPr>
          <w:p w14:paraId="3826EF56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8B8912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BA4857D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1A1F8D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DD3D6E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1DB4899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2B7B119A" w14:textId="77777777" w:rsidTr="00A42202">
        <w:tc>
          <w:tcPr>
            <w:tcW w:w="2263" w:type="dxa"/>
          </w:tcPr>
          <w:p w14:paraId="10F35622" w14:textId="0DBC61B8" w:rsidR="005E4A99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Instantaneous</w:t>
            </w:r>
          </w:p>
        </w:tc>
        <w:tc>
          <w:tcPr>
            <w:tcW w:w="3261" w:type="dxa"/>
          </w:tcPr>
          <w:p w14:paraId="08FD8E26" w14:textId="77777777" w:rsidR="005E4A99" w:rsidRDefault="005E4A99" w:rsidP="005E4A99">
            <w:pPr>
              <w:spacing w:line="360" w:lineRule="auto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At that exact moment.</w:t>
            </w:r>
          </w:p>
          <w:p w14:paraId="623C154A" w14:textId="1C6BC3C9" w:rsidR="005E4A99" w:rsidRDefault="005E4A99" w:rsidP="005E4A99">
            <w:pPr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 xml:space="preserve">Different to ‘average’ which is over </w:t>
            </w:r>
            <w:proofErr w:type="gramStart"/>
            <w:r>
              <w:rPr>
                <w:rFonts w:ascii="Calibri" w:eastAsia="Calibri" w:hAnsi="Calibri" w:cs="Calibri"/>
                <w:sz w:val="28"/>
                <w:szCs w:val="28"/>
              </w:rPr>
              <w:t>a time period</w:t>
            </w:r>
            <w:proofErr w:type="gramEnd"/>
            <w:r>
              <w:rPr>
                <w:rFonts w:ascii="Calibri" w:eastAsia="Calibri" w:hAnsi="Calibri" w:cs="Calibri"/>
                <w:sz w:val="28"/>
                <w:szCs w:val="28"/>
              </w:rPr>
              <w:t>.</w:t>
            </w:r>
          </w:p>
        </w:tc>
        <w:tc>
          <w:tcPr>
            <w:tcW w:w="4961" w:type="dxa"/>
          </w:tcPr>
          <w:p w14:paraId="1AC50EC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4D46B4B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424D9EA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4C8AC4B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1867B43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609A7E7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1D572711" w14:textId="77777777" w:rsidTr="00A42202">
        <w:tc>
          <w:tcPr>
            <w:tcW w:w="2263" w:type="dxa"/>
          </w:tcPr>
          <w:p w14:paraId="7CBA3223" w14:textId="1A960139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quations of motion</w:t>
            </w:r>
          </w:p>
        </w:tc>
        <w:tc>
          <w:tcPr>
            <w:tcW w:w="3261" w:type="dxa"/>
          </w:tcPr>
          <w:p w14:paraId="0E225C08" w14:textId="597BFD51" w:rsidR="005E4A99" w:rsidRPr="00AA0F8C" w:rsidRDefault="005E4A99" w:rsidP="005E4A99">
            <w:pPr>
              <w:spacing w:line="360" w:lineRule="auto"/>
              <w:rPr>
                <w:rFonts w:eastAsiaTheme="minorEastAsia" w:cstheme="minorHAnsi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v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+at</m:t>
                </m:r>
                <m:r>
                  <w:rPr>
                    <w:rFonts w:ascii="Cambria Math" w:hAnsi="Cambria Math" w:cstheme="minorHAnsi"/>
                    <w:sz w:val="28"/>
                    <w:szCs w:val="28"/>
                  </w:rPr>
                  <w:br/>
                </m:r>
              </m:oMath>
              <m:oMath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s=</m:t>
                </m:r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t+</m:t>
                </m:r>
                <m:f>
                  <m:fPr>
                    <m:ctrlPr>
                      <w:rPr>
                        <w:rFonts w:ascii="Cambria Math" w:eastAsiaTheme="minorEastAsia" w:hAnsi="Cambria Math" w:cstheme="minorHAnsi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a</m:t>
                </m:r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t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w:br/>
                </m:r>
              </m:oMath>
              <m:oMath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 w:cstheme="minorHAnsi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0</m:t>
                    </m:r>
                  </m:sub>
                  <m:sup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+2as</m:t>
                </m:r>
              </m:oMath>
            </m:oMathPara>
          </w:p>
        </w:tc>
        <w:tc>
          <w:tcPr>
            <w:tcW w:w="4961" w:type="dxa"/>
          </w:tcPr>
          <w:p w14:paraId="4C6ACE43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5143E09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DBADEB9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A26021B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81CAF07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731675C" w14:textId="4F2BA318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683B63A4" w14:textId="77777777" w:rsidTr="00A42202">
        <w:tc>
          <w:tcPr>
            <w:tcW w:w="2263" w:type="dxa"/>
          </w:tcPr>
          <w:p w14:paraId="462FDF10" w14:textId="20AF0BAC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ir resistance</w:t>
            </w:r>
          </w:p>
        </w:tc>
        <w:tc>
          <w:tcPr>
            <w:tcW w:w="3261" w:type="dxa"/>
          </w:tcPr>
          <w:p w14:paraId="3D5CC14A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 force that slows objects down as they move through the air.</w:t>
            </w:r>
          </w:p>
          <w:p w14:paraId="358D4FEA" w14:textId="000BAEC4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ur motion equations ignore air resistance.</w:t>
            </w:r>
          </w:p>
        </w:tc>
        <w:tc>
          <w:tcPr>
            <w:tcW w:w="4961" w:type="dxa"/>
          </w:tcPr>
          <w:p w14:paraId="64DE09ED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1596E0B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6355AEF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F45ED57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F984AB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93F9B74" w14:textId="48AF13D2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7AE215E4" w14:textId="77777777" w:rsidTr="00A42202">
        <w:tc>
          <w:tcPr>
            <w:tcW w:w="2263" w:type="dxa"/>
          </w:tcPr>
          <w:p w14:paraId="496A74C0" w14:textId="3B8913DB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Free-falling</w:t>
            </w:r>
            <w:r>
              <w:rPr>
                <w:rFonts w:cstheme="minorHAnsi"/>
                <w:b/>
                <w:sz w:val="28"/>
                <w:szCs w:val="28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objects</w:t>
            </w:r>
          </w:p>
        </w:tc>
        <w:tc>
          <w:tcPr>
            <w:tcW w:w="3261" w:type="dxa"/>
          </w:tcPr>
          <w:p w14:paraId="140DD25A" w14:textId="6E0B8628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bjects are in free fall if they are moving through the air with the only force being due to gravity.</w:t>
            </w:r>
          </w:p>
        </w:tc>
        <w:tc>
          <w:tcPr>
            <w:tcW w:w="4961" w:type="dxa"/>
          </w:tcPr>
          <w:p w14:paraId="65C8F92A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B23573E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CEDA822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0D21CB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AB0F6D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14B900C" w14:textId="27A39C53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6552423E" w14:textId="77777777" w:rsidTr="00A42202">
        <w:tc>
          <w:tcPr>
            <w:tcW w:w="2263" w:type="dxa"/>
          </w:tcPr>
          <w:p w14:paraId="794210CF" w14:textId="73390CE5" w:rsidR="005E4A99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Uniform gravitational field</w:t>
            </w:r>
          </w:p>
        </w:tc>
        <w:tc>
          <w:tcPr>
            <w:tcW w:w="3261" w:type="dxa"/>
          </w:tcPr>
          <w:p w14:paraId="6A24D6D0" w14:textId="49B40895" w:rsidR="005E4A99" w:rsidRDefault="005E4A99" w:rsidP="005E4A99">
            <w:pPr>
              <w:rPr>
                <w:rFonts w:eastAsiaTheme="minorEastAsia"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A place where acceleration due to gravity is constant. Near Earth’s surface, </w:t>
            </w:r>
            <m:oMath>
              <m:r>
                <w:rPr>
                  <w:rFonts w:ascii="Cambria Math" w:hAnsi="Cambria Math" w:cstheme="minorHAnsi"/>
                  <w:sz w:val="28"/>
                  <w:szCs w:val="28"/>
                </w:rPr>
                <m:t xml:space="preserve">a=9.80 </m:t>
              </m:r>
            </m:oMath>
            <w:r>
              <w:rPr>
                <w:rFonts w:eastAsiaTheme="minorEastAsia" w:cstheme="minorHAnsi"/>
                <w:sz w:val="28"/>
                <w:szCs w:val="28"/>
              </w:rPr>
              <w:t>m/s/s</w:t>
            </w:r>
          </w:p>
          <w:p w14:paraId="768BC750" w14:textId="492DF72C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for vertical motion.</w:t>
            </w:r>
          </w:p>
        </w:tc>
        <w:tc>
          <w:tcPr>
            <w:tcW w:w="4961" w:type="dxa"/>
          </w:tcPr>
          <w:p w14:paraId="704B8430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C1B1528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60772C7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6CB0E90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6FA951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B6A3A7A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59C340C8" w14:textId="77777777" w:rsidTr="00A42202">
        <w:tc>
          <w:tcPr>
            <w:tcW w:w="2263" w:type="dxa"/>
          </w:tcPr>
          <w:p w14:paraId="1338F39B" w14:textId="54E3DA0E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Force</w:t>
            </w:r>
          </w:p>
        </w:tc>
        <w:tc>
          <w:tcPr>
            <w:tcW w:w="3261" w:type="dxa"/>
          </w:tcPr>
          <w:p w14:paraId="0AE6340A" w14:textId="49B2E42F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ny action which causes motion to change. Every force is either a push or a pull. Unit: N</w:t>
            </w:r>
          </w:p>
        </w:tc>
        <w:tc>
          <w:tcPr>
            <w:tcW w:w="4961" w:type="dxa"/>
          </w:tcPr>
          <w:p w14:paraId="5BEAC419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56FAD2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C44AC2E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D11EF5F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F2F403B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C6715FC" w14:textId="34190706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3078C499" w14:textId="77777777" w:rsidTr="00A42202">
        <w:tc>
          <w:tcPr>
            <w:tcW w:w="2263" w:type="dxa"/>
          </w:tcPr>
          <w:p w14:paraId="2A0B2932" w14:textId="67A6BC2A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Uniform motion and rest</w:t>
            </w:r>
          </w:p>
        </w:tc>
        <w:tc>
          <w:tcPr>
            <w:tcW w:w="3261" w:type="dxa"/>
          </w:tcPr>
          <w:p w14:paraId="09383F1B" w14:textId="6DC187D3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 state of motion in which the body travels with a constant speed in a straight line. If speed is zero it is called ‘rest’.</w:t>
            </w:r>
          </w:p>
        </w:tc>
        <w:tc>
          <w:tcPr>
            <w:tcW w:w="4961" w:type="dxa"/>
          </w:tcPr>
          <w:p w14:paraId="6678948B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DC66BA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E52557D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D90E7AF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C54BE0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DD99D6A" w14:textId="0B14E9A9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3FD1FF6B" w14:textId="77777777" w:rsidTr="00A42202">
        <w:tc>
          <w:tcPr>
            <w:tcW w:w="2263" w:type="dxa"/>
          </w:tcPr>
          <w:p w14:paraId="55976755" w14:textId="2C42770F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et force</w:t>
            </w:r>
          </w:p>
        </w:tc>
        <w:tc>
          <w:tcPr>
            <w:tcW w:w="3261" w:type="dxa"/>
          </w:tcPr>
          <w:p w14:paraId="2C641C65" w14:textId="46FB7C13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overall or total force, </w:t>
            </w:r>
            <w:proofErr w:type="gramStart"/>
            <w:r>
              <w:rPr>
                <w:rFonts w:cstheme="minorHAnsi"/>
                <w:sz w:val="28"/>
                <w:szCs w:val="28"/>
              </w:rPr>
              <w:t>taking into account</w:t>
            </w:r>
            <w:proofErr w:type="gramEnd"/>
            <w:r>
              <w:rPr>
                <w:rFonts w:cstheme="minorHAnsi"/>
                <w:sz w:val="28"/>
                <w:szCs w:val="28"/>
              </w:rPr>
              <w:t xml:space="preserve"> that forces in different directions will cancel out.</w:t>
            </w:r>
          </w:p>
        </w:tc>
        <w:tc>
          <w:tcPr>
            <w:tcW w:w="4961" w:type="dxa"/>
          </w:tcPr>
          <w:p w14:paraId="0C243B82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A06F00F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435A667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9A73EBF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E7499C9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7A2137A" w14:textId="401EF39D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53051ADA" w14:textId="77777777" w:rsidTr="00A42202">
        <w:tc>
          <w:tcPr>
            <w:tcW w:w="2263" w:type="dxa"/>
          </w:tcPr>
          <w:p w14:paraId="3AF7F331" w14:textId="38D3BA19" w:rsidR="005E4A99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Unbalanced force</w:t>
            </w:r>
          </w:p>
        </w:tc>
        <w:tc>
          <w:tcPr>
            <w:tcW w:w="3261" w:type="dxa"/>
          </w:tcPr>
          <w:p w14:paraId="55396A1A" w14:textId="2D9718B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 force that is not being cancelled out by another force. Causes acceleration (change in motion).</w:t>
            </w:r>
          </w:p>
        </w:tc>
        <w:tc>
          <w:tcPr>
            <w:tcW w:w="4961" w:type="dxa"/>
          </w:tcPr>
          <w:p w14:paraId="4490F706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8617F71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F62D8D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E263C5A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BE606AA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6A85658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4D399AA4" w14:textId="77777777" w:rsidTr="00A42202">
        <w:tc>
          <w:tcPr>
            <w:tcW w:w="2263" w:type="dxa"/>
          </w:tcPr>
          <w:p w14:paraId="7EBEFC29" w14:textId="344CB6A8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ewton’s First Law</w:t>
            </w:r>
          </w:p>
        </w:tc>
        <w:tc>
          <w:tcPr>
            <w:tcW w:w="3261" w:type="dxa"/>
          </w:tcPr>
          <w:p w14:paraId="7FDCB92F" w14:textId="7E081595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Objects stay in their state of motion unless an unbalanced force </w:t>
            </w:r>
            <w:proofErr w:type="gramStart"/>
            <w:r>
              <w:rPr>
                <w:rFonts w:cstheme="minorHAnsi"/>
                <w:sz w:val="28"/>
                <w:szCs w:val="28"/>
              </w:rPr>
              <w:t>acts</w:t>
            </w:r>
            <w:proofErr w:type="gramEnd"/>
            <w:r>
              <w:rPr>
                <w:rFonts w:cstheme="minorHAnsi"/>
                <w:sz w:val="28"/>
                <w:szCs w:val="28"/>
              </w:rPr>
              <w:t>.</w:t>
            </w:r>
          </w:p>
        </w:tc>
        <w:tc>
          <w:tcPr>
            <w:tcW w:w="4961" w:type="dxa"/>
          </w:tcPr>
          <w:p w14:paraId="63C6F874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78B26F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F01FED2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1E0F67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D2C442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1B94FDC" w14:textId="5E5CE78F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1A255D93" w14:textId="77777777" w:rsidTr="00A42202">
        <w:tc>
          <w:tcPr>
            <w:tcW w:w="2263" w:type="dxa"/>
          </w:tcPr>
          <w:p w14:paraId="7CA3776F" w14:textId="5517CA31" w:rsidR="005E4A99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Inertia</w:t>
            </w:r>
          </w:p>
        </w:tc>
        <w:tc>
          <w:tcPr>
            <w:tcW w:w="3261" w:type="dxa"/>
          </w:tcPr>
          <w:p w14:paraId="2629DA4E" w14:textId="3DF153CA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esistance to change of motion</w:t>
            </w:r>
            <w:r>
              <w:rPr>
                <w:rFonts w:cstheme="minorHAnsi"/>
                <w:sz w:val="28"/>
                <w:szCs w:val="28"/>
              </w:rPr>
              <w:t>. Inertia depends on an object’s mass.</w:t>
            </w:r>
          </w:p>
        </w:tc>
        <w:tc>
          <w:tcPr>
            <w:tcW w:w="4961" w:type="dxa"/>
          </w:tcPr>
          <w:p w14:paraId="0738DBE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B59ACA6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A4133D3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26DDF20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C158E50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EA8BB47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2209CEA5" w14:textId="77777777" w:rsidTr="00A42202">
        <w:tc>
          <w:tcPr>
            <w:tcW w:w="2263" w:type="dxa"/>
          </w:tcPr>
          <w:p w14:paraId="35EE58C0" w14:textId="1730EB12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ewton’s Second Law</w:t>
            </w:r>
          </w:p>
        </w:tc>
        <w:tc>
          <w:tcPr>
            <w:tcW w:w="3261" w:type="dxa"/>
          </w:tcPr>
          <w:p w14:paraId="13CF890E" w14:textId="4AB6C16B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arger force makes an object accelerate more. Larger mass makes an object accelerate less.</w:t>
            </w:r>
          </w:p>
        </w:tc>
        <w:tc>
          <w:tcPr>
            <w:tcW w:w="4961" w:type="dxa"/>
          </w:tcPr>
          <w:p w14:paraId="358D861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9DC3937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42841F4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0A83A58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9B715B8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BC9A69E" w14:textId="40D30016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01AEDA0E" w14:textId="77777777" w:rsidTr="00A42202">
        <w:tc>
          <w:tcPr>
            <w:tcW w:w="2263" w:type="dxa"/>
          </w:tcPr>
          <w:p w14:paraId="0F09E835" w14:textId="159A53BB" w:rsidR="005E4A99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Weight and mass</w:t>
            </w:r>
          </w:p>
        </w:tc>
        <w:tc>
          <w:tcPr>
            <w:tcW w:w="3261" w:type="dxa"/>
          </w:tcPr>
          <w:p w14:paraId="6D4208E5" w14:textId="36642CAC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eight is downward force of gravity. Unit: N</w:t>
            </w:r>
          </w:p>
          <w:p w14:paraId="0A1E005D" w14:textId="3C1286BF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ss is amount of matter in an object. Unit: kg</w:t>
            </w:r>
          </w:p>
        </w:tc>
        <w:tc>
          <w:tcPr>
            <w:tcW w:w="4961" w:type="dxa"/>
          </w:tcPr>
          <w:p w14:paraId="1A17B252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A20B834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447502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EDA908D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1E86DD4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3C00B1B9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15FFC7E7" w14:textId="77777777" w:rsidTr="00A42202">
        <w:tc>
          <w:tcPr>
            <w:tcW w:w="2263" w:type="dxa"/>
          </w:tcPr>
          <w:p w14:paraId="6D496236" w14:textId="60270255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ewton’s Third Law</w:t>
            </w:r>
          </w:p>
        </w:tc>
        <w:tc>
          <w:tcPr>
            <w:tcW w:w="3261" w:type="dxa"/>
          </w:tcPr>
          <w:p w14:paraId="33499C64" w14:textId="215FF955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hen an object applies a force</w:t>
            </w:r>
            <w:r>
              <w:rPr>
                <w:rFonts w:cstheme="minorHAnsi"/>
                <w:sz w:val="28"/>
                <w:szCs w:val="28"/>
              </w:rPr>
              <w:t xml:space="preserve"> to an object</w:t>
            </w:r>
            <w:r>
              <w:rPr>
                <w:rFonts w:cstheme="minorHAnsi"/>
                <w:sz w:val="28"/>
                <w:szCs w:val="28"/>
              </w:rPr>
              <w:t>, it experiences the same amount of force back.</w:t>
            </w:r>
          </w:p>
        </w:tc>
        <w:tc>
          <w:tcPr>
            <w:tcW w:w="4961" w:type="dxa"/>
          </w:tcPr>
          <w:p w14:paraId="40883D9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7CA2E16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7C3BCFF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7A1FE432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4A7A87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2A017C06" w14:textId="34824541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0FD19C7D" w14:textId="77777777" w:rsidTr="00A42202">
        <w:tc>
          <w:tcPr>
            <w:tcW w:w="2263" w:type="dxa"/>
          </w:tcPr>
          <w:p w14:paraId="10A4949B" w14:textId="23753547" w:rsidR="005E4A99" w:rsidRPr="00890BF0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airs of forces</w:t>
            </w:r>
          </w:p>
        </w:tc>
        <w:tc>
          <w:tcPr>
            <w:tcW w:w="3261" w:type="dxa"/>
          </w:tcPr>
          <w:p w14:paraId="14E5ADD1" w14:textId="27C3E4B3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o force can exist on its own. Another force must be exerted on another object in the opposite direction.</w:t>
            </w:r>
          </w:p>
        </w:tc>
        <w:tc>
          <w:tcPr>
            <w:tcW w:w="4961" w:type="dxa"/>
          </w:tcPr>
          <w:p w14:paraId="376173F4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0A7B8168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D54BB93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DF19560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5B2D7E90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A49E48C" w14:textId="67FC7550" w:rsidR="005E4A99" w:rsidRPr="00890BF0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E4A99" w14:paraId="7001F0E7" w14:textId="77777777" w:rsidTr="00A42202">
        <w:tc>
          <w:tcPr>
            <w:tcW w:w="2263" w:type="dxa"/>
          </w:tcPr>
          <w:p w14:paraId="0CC9D6D3" w14:textId="70FE992E" w:rsidR="005E4A99" w:rsidRDefault="005E4A99" w:rsidP="005E4A99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ormal reaction force</w:t>
            </w:r>
          </w:p>
        </w:tc>
        <w:tc>
          <w:tcPr>
            <w:tcW w:w="3261" w:type="dxa"/>
          </w:tcPr>
          <w:p w14:paraId="36430723" w14:textId="4410A6A4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force pair to the force an object exerts downwards on the ground (ground pushes object up).</w:t>
            </w:r>
          </w:p>
        </w:tc>
        <w:tc>
          <w:tcPr>
            <w:tcW w:w="4961" w:type="dxa"/>
          </w:tcPr>
          <w:p w14:paraId="63E2A86C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381C2F0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774EB7F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14081685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6AD65CAA" w14:textId="77777777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  <w:p w14:paraId="4475A32E" w14:textId="1554A1F8" w:rsidR="005E4A99" w:rsidRDefault="005E4A99" w:rsidP="005E4A99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73D4BCB1" w14:textId="77777777" w:rsidR="001D0CC0" w:rsidRPr="001D0CC0" w:rsidRDefault="001D0CC0" w:rsidP="001D0CC0"/>
    <w:sectPr w:rsidR="001D0CC0" w:rsidRPr="001D0CC0" w:rsidSect="00841B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83BF9"/>
    <w:multiLevelType w:val="hybridMultilevel"/>
    <w:tmpl w:val="DCCC06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rEwMjQxNTUyMjFQ0lEKTi0uzszPAykwqgUAuW8D2ywAAAA="/>
  </w:docVars>
  <w:rsids>
    <w:rsidRoot w:val="007A7042"/>
    <w:rsid w:val="00025FC2"/>
    <w:rsid w:val="00054BA1"/>
    <w:rsid w:val="00060A10"/>
    <w:rsid w:val="0006131B"/>
    <w:rsid w:val="00084203"/>
    <w:rsid w:val="000872A1"/>
    <w:rsid w:val="00097B86"/>
    <w:rsid w:val="00097FBD"/>
    <w:rsid w:val="00123593"/>
    <w:rsid w:val="001601A5"/>
    <w:rsid w:val="00164FB3"/>
    <w:rsid w:val="00173E44"/>
    <w:rsid w:val="001A0496"/>
    <w:rsid w:val="001B1010"/>
    <w:rsid w:val="001D0CC0"/>
    <w:rsid w:val="001D2223"/>
    <w:rsid w:val="00215C6F"/>
    <w:rsid w:val="0022126B"/>
    <w:rsid w:val="002214BE"/>
    <w:rsid w:val="0026130B"/>
    <w:rsid w:val="0027363D"/>
    <w:rsid w:val="00274754"/>
    <w:rsid w:val="00284663"/>
    <w:rsid w:val="00294E36"/>
    <w:rsid w:val="00297A5E"/>
    <w:rsid w:val="00297DDD"/>
    <w:rsid w:val="002D4529"/>
    <w:rsid w:val="002F29FB"/>
    <w:rsid w:val="00300148"/>
    <w:rsid w:val="00342831"/>
    <w:rsid w:val="00346838"/>
    <w:rsid w:val="00357D5E"/>
    <w:rsid w:val="00364C01"/>
    <w:rsid w:val="003828AB"/>
    <w:rsid w:val="003904F0"/>
    <w:rsid w:val="003C5CE1"/>
    <w:rsid w:val="003D39A4"/>
    <w:rsid w:val="003E14B2"/>
    <w:rsid w:val="004232D7"/>
    <w:rsid w:val="004403E1"/>
    <w:rsid w:val="00447F15"/>
    <w:rsid w:val="0046499A"/>
    <w:rsid w:val="004826E4"/>
    <w:rsid w:val="004875E5"/>
    <w:rsid w:val="004969A5"/>
    <w:rsid w:val="004A296D"/>
    <w:rsid w:val="004A6530"/>
    <w:rsid w:val="004C4512"/>
    <w:rsid w:val="004E42EF"/>
    <w:rsid w:val="00505ADF"/>
    <w:rsid w:val="00593EDF"/>
    <w:rsid w:val="00597C00"/>
    <w:rsid w:val="005A114B"/>
    <w:rsid w:val="005E1AFB"/>
    <w:rsid w:val="005E4A99"/>
    <w:rsid w:val="005E7766"/>
    <w:rsid w:val="005F672F"/>
    <w:rsid w:val="00602310"/>
    <w:rsid w:val="006150D4"/>
    <w:rsid w:val="00636993"/>
    <w:rsid w:val="006B1C79"/>
    <w:rsid w:val="006F6B35"/>
    <w:rsid w:val="007016EB"/>
    <w:rsid w:val="00720F6D"/>
    <w:rsid w:val="00742FD0"/>
    <w:rsid w:val="00746632"/>
    <w:rsid w:val="00757E8F"/>
    <w:rsid w:val="00764D90"/>
    <w:rsid w:val="00765964"/>
    <w:rsid w:val="00765BC5"/>
    <w:rsid w:val="0078590E"/>
    <w:rsid w:val="00787007"/>
    <w:rsid w:val="00792B7C"/>
    <w:rsid w:val="007A49DC"/>
    <w:rsid w:val="007A7042"/>
    <w:rsid w:val="007A7448"/>
    <w:rsid w:val="007B442A"/>
    <w:rsid w:val="007E1563"/>
    <w:rsid w:val="007E6734"/>
    <w:rsid w:val="00806BF3"/>
    <w:rsid w:val="00837B4F"/>
    <w:rsid w:val="00841B5D"/>
    <w:rsid w:val="008706EF"/>
    <w:rsid w:val="00890BF0"/>
    <w:rsid w:val="008F0834"/>
    <w:rsid w:val="008F1902"/>
    <w:rsid w:val="00931E39"/>
    <w:rsid w:val="00935080"/>
    <w:rsid w:val="009500A4"/>
    <w:rsid w:val="00952833"/>
    <w:rsid w:val="009841B5"/>
    <w:rsid w:val="009B38DC"/>
    <w:rsid w:val="009C308F"/>
    <w:rsid w:val="00A42202"/>
    <w:rsid w:val="00A72085"/>
    <w:rsid w:val="00A9183D"/>
    <w:rsid w:val="00AA0F8C"/>
    <w:rsid w:val="00AF40DE"/>
    <w:rsid w:val="00B134CC"/>
    <w:rsid w:val="00B170BC"/>
    <w:rsid w:val="00B35BF9"/>
    <w:rsid w:val="00B6683D"/>
    <w:rsid w:val="00B70AED"/>
    <w:rsid w:val="00B71FC5"/>
    <w:rsid w:val="00B73040"/>
    <w:rsid w:val="00BB7ED1"/>
    <w:rsid w:val="00BE3665"/>
    <w:rsid w:val="00BE6C87"/>
    <w:rsid w:val="00BF0597"/>
    <w:rsid w:val="00C06085"/>
    <w:rsid w:val="00C20C6E"/>
    <w:rsid w:val="00C636C2"/>
    <w:rsid w:val="00C77F8B"/>
    <w:rsid w:val="00C818B0"/>
    <w:rsid w:val="00CD26B7"/>
    <w:rsid w:val="00CE66BC"/>
    <w:rsid w:val="00D04D66"/>
    <w:rsid w:val="00D11953"/>
    <w:rsid w:val="00D12FD5"/>
    <w:rsid w:val="00D83866"/>
    <w:rsid w:val="00D9419D"/>
    <w:rsid w:val="00D95E9F"/>
    <w:rsid w:val="00DA384F"/>
    <w:rsid w:val="00DB1CC8"/>
    <w:rsid w:val="00DC778B"/>
    <w:rsid w:val="00DE5E1A"/>
    <w:rsid w:val="00DF0952"/>
    <w:rsid w:val="00E16730"/>
    <w:rsid w:val="00E2424E"/>
    <w:rsid w:val="00E67147"/>
    <w:rsid w:val="00E91424"/>
    <w:rsid w:val="00EC099F"/>
    <w:rsid w:val="00EC418E"/>
    <w:rsid w:val="00EE5A63"/>
    <w:rsid w:val="00EF442B"/>
    <w:rsid w:val="00F011E3"/>
    <w:rsid w:val="00F1166F"/>
    <w:rsid w:val="00F25D26"/>
    <w:rsid w:val="00F837A9"/>
    <w:rsid w:val="00FB628A"/>
    <w:rsid w:val="00FD39A9"/>
    <w:rsid w:val="00FE1EF5"/>
    <w:rsid w:val="00FE558C"/>
    <w:rsid w:val="00FF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6A933"/>
  <w15:chartTrackingRefBased/>
  <w15:docId w15:val="{E7B7B287-7A1A-4470-B7A2-FB3B8C6AC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D0C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C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C418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A0F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4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29</cp:revision>
  <cp:lastPrinted>2019-03-06T11:36:00Z</cp:lastPrinted>
  <dcterms:created xsi:type="dcterms:W3CDTF">2019-03-06T08:42:00Z</dcterms:created>
  <dcterms:modified xsi:type="dcterms:W3CDTF">2021-02-20T08:52:00Z</dcterms:modified>
</cp:coreProperties>
</file>